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C008F" w14:textId="69BE1AE5" w:rsidR="00B6131F" w:rsidRDefault="00DA40F7">
      <w:r>
        <w:t>Module 15 Notes</w:t>
      </w:r>
    </w:p>
    <w:p w14:paraId="1B781B5A" w14:textId="20D7D83D" w:rsidR="00DA40F7" w:rsidRDefault="00DA40F7">
      <w:r>
        <w:t># Objective</w:t>
      </w:r>
    </w:p>
    <w:p w14:paraId="7CCF27CC" w14:textId="77777777" w:rsidR="00DA40F7" w:rsidRDefault="00DA40F7"/>
    <w:p w14:paraId="76CA91AC" w14:textId="3F1D0A4D" w:rsidR="00DA40F7" w:rsidRDefault="00DA40F7">
      <w:r>
        <w:t>#PURPOSE</w:t>
      </w:r>
    </w:p>
    <w:p w14:paraId="0786BB9D" w14:textId="77777777" w:rsidR="00DA40F7" w:rsidRDefault="00DA40F7"/>
    <w:p w14:paraId="40B9F5DC" w14:textId="77777777" w:rsidR="00DA40F7" w:rsidRDefault="00DA40F7"/>
    <w:p w14:paraId="3118B919" w14:textId="400D776E" w:rsidR="00DA40F7" w:rsidRDefault="00DA40F7">
      <w:r>
        <w:t xml:space="preserve"># Instructions </w:t>
      </w:r>
    </w:p>
    <w:p w14:paraId="5399DD3F" w14:textId="77777777" w:rsidR="00DA40F7" w:rsidRDefault="00DA40F7"/>
    <w:p w14:paraId="4F2B99C0" w14:textId="77777777" w:rsidR="004E07EB" w:rsidRDefault="004E07EB"/>
    <w:p w14:paraId="29A458A8" w14:textId="20E9DF2E" w:rsidR="004E07EB" w:rsidRDefault="004E07EB">
      <w:r>
        <w:br w:type="page"/>
      </w:r>
    </w:p>
    <w:p w14:paraId="5C034634" w14:textId="77777777" w:rsidR="008466C1" w:rsidRPr="008466C1" w:rsidRDefault="008466C1" w:rsidP="008466C1">
      <w:pPr>
        <w:spacing w:after="225" w:line="240" w:lineRule="atLeast"/>
        <w:outlineLvl w:val="1"/>
        <w:rPr>
          <w:rFonts w:ascii="Roboto" w:eastAsia="Times New Roman" w:hAnsi="Roboto" w:cs="Times New Roman"/>
          <w:b/>
          <w:bCs/>
          <w:sz w:val="36"/>
          <w:szCs w:val="36"/>
        </w:rPr>
      </w:pPr>
      <w:r w:rsidRPr="008466C1">
        <w:rPr>
          <w:rFonts w:ascii="Roboto" w:eastAsia="Times New Roman" w:hAnsi="Roboto" w:cs="Times New Roman"/>
          <w:b/>
          <w:bCs/>
          <w:sz w:val="36"/>
          <w:szCs w:val="36"/>
        </w:rPr>
        <w:lastRenderedPageBreak/>
        <w:t>Looking Ahead</w:t>
      </w:r>
    </w:p>
    <w:p w14:paraId="04A92F95" w14:textId="77777777" w:rsidR="008466C1" w:rsidRPr="008466C1" w:rsidRDefault="008466C1" w:rsidP="008466C1">
      <w:pPr>
        <w:spacing w:before="150" w:after="0" w:line="240" w:lineRule="auto"/>
        <w:rPr>
          <w:rFonts w:ascii="Roboto" w:eastAsia="Times New Roman" w:hAnsi="Roboto" w:cs="Times New Roman"/>
          <w:color w:val="2B2B2B"/>
          <w:sz w:val="30"/>
          <w:szCs w:val="30"/>
        </w:rPr>
      </w:pPr>
      <w:r w:rsidRPr="008466C1">
        <w:rPr>
          <w:rFonts w:ascii="Roboto" w:eastAsia="Times New Roman" w:hAnsi="Roboto" w:cs="Times New Roman"/>
          <w:color w:val="2B2B2B"/>
          <w:sz w:val="30"/>
          <w:szCs w:val="30"/>
        </w:rPr>
        <w:t>In this module, you'll work with data visualization software called Tableau to present a business proposal for a bike-sharing company. First, you'll learn how to import, style, and portray data accurately. Then, you'll create worksheets, dashboards, and stories to visualize key data from a New York Citi Bike dataset.</w:t>
      </w:r>
    </w:p>
    <w:p w14:paraId="69930FD0" w14:textId="77777777" w:rsidR="008466C1" w:rsidRPr="008466C1" w:rsidRDefault="008466C1" w:rsidP="008466C1">
      <w:pPr>
        <w:pBdr>
          <w:top w:val="single" w:sz="6" w:space="30" w:color="EAEDF0"/>
        </w:pBdr>
        <w:spacing w:before="600" w:after="225" w:line="240" w:lineRule="atLeast"/>
        <w:outlineLvl w:val="1"/>
        <w:rPr>
          <w:rFonts w:ascii="Roboto" w:eastAsia="Times New Roman" w:hAnsi="Roboto" w:cs="Times New Roman"/>
          <w:b/>
          <w:bCs/>
          <w:sz w:val="36"/>
          <w:szCs w:val="36"/>
        </w:rPr>
      </w:pPr>
      <w:r w:rsidRPr="008466C1">
        <w:rPr>
          <w:rFonts w:ascii="Roboto" w:eastAsia="Times New Roman" w:hAnsi="Roboto" w:cs="Times New Roman"/>
          <w:b/>
          <w:bCs/>
          <w:sz w:val="36"/>
          <w:szCs w:val="36"/>
        </w:rPr>
        <w:t>What You Will Learn</w:t>
      </w:r>
    </w:p>
    <w:p w14:paraId="49D2909A" w14:textId="77777777" w:rsidR="008466C1" w:rsidRPr="008466C1" w:rsidRDefault="008466C1" w:rsidP="008466C1">
      <w:pPr>
        <w:spacing w:before="150" w:after="0" w:line="240" w:lineRule="auto"/>
        <w:rPr>
          <w:rFonts w:ascii="Roboto" w:eastAsia="Times New Roman" w:hAnsi="Roboto" w:cs="Times New Roman"/>
          <w:color w:val="2B2B2B"/>
          <w:sz w:val="30"/>
          <w:szCs w:val="30"/>
        </w:rPr>
      </w:pPr>
      <w:r w:rsidRPr="008466C1">
        <w:rPr>
          <w:rFonts w:ascii="Roboto" w:eastAsia="Times New Roman" w:hAnsi="Roboto" w:cs="Times New Roman"/>
          <w:color w:val="2B2B2B"/>
          <w:sz w:val="30"/>
          <w:szCs w:val="30"/>
        </w:rPr>
        <w:t>By the end of this module, you will be able to:</w:t>
      </w:r>
    </w:p>
    <w:p w14:paraId="2E024F52" w14:textId="77777777" w:rsidR="008466C1" w:rsidRPr="008466C1" w:rsidRDefault="008466C1" w:rsidP="008466C1">
      <w:pPr>
        <w:numPr>
          <w:ilvl w:val="0"/>
          <w:numId w:val="1"/>
        </w:numPr>
        <w:spacing w:before="100" w:beforeAutospacing="1" w:after="120" w:line="360" w:lineRule="atLeast"/>
        <w:rPr>
          <w:rFonts w:ascii="Roboto" w:eastAsia="Times New Roman" w:hAnsi="Roboto" w:cs="Times New Roman"/>
          <w:color w:val="2B2B2B"/>
          <w:sz w:val="30"/>
          <w:szCs w:val="30"/>
        </w:rPr>
      </w:pPr>
      <w:r w:rsidRPr="008466C1">
        <w:rPr>
          <w:rFonts w:ascii="Roboto" w:eastAsia="Times New Roman" w:hAnsi="Roboto" w:cs="Times New Roman"/>
          <w:color w:val="2B2B2B"/>
          <w:sz w:val="30"/>
          <w:szCs w:val="30"/>
        </w:rPr>
        <w:t>Import data into Tableau.</w:t>
      </w:r>
    </w:p>
    <w:p w14:paraId="29A9BB6E" w14:textId="77777777" w:rsidR="008466C1" w:rsidRPr="008466C1" w:rsidRDefault="008466C1" w:rsidP="008466C1">
      <w:pPr>
        <w:numPr>
          <w:ilvl w:val="0"/>
          <w:numId w:val="1"/>
        </w:numPr>
        <w:spacing w:before="100" w:beforeAutospacing="1" w:after="120" w:line="360" w:lineRule="atLeast"/>
        <w:rPr>
          <w:rFonts w:ascii="Roboto" w:eastAsia="Times New Roman" w:hAnsi="Roboto" w:cs="Times New Roman"/>
          <w:color w:val="2B2B2B"/>
          <w:sz w:val="30"/>
          <w:szCs w:val="30"/>
        </w:rPr>
      </w:pPr>
      <w:r w:rsidRPr="008466C1">
        <w:rPr>
          <w:rFonts w:ascii="Roboto" w:eastAsia="Times New Roman" w:hAnsi="Roboto" w:cs="Times New Roman"/>
          <w:color w:val="2B2B2B"/>
          <w:sz w:val="30"/>
          <w:szCs w:val="30"/>
        </w:rPr>
        <w:t>Create and style worksheets, dashboards, and stories in Tableau.</w:t>
      </w:r>
    </w:p>
    <w:p w14:paraId="6F883F1A" w14:textId="77777777" w:rsidR="008466C1" w:rsidRPr="008466C1" w:rsidRDefault="008466C1" w:rsidP="008466C1">
      <w:pPr>
        <w:numPr>
          <w:ilvl w:val="0"/>
          <w:numId w:val="1"/>
        </w:numPr>
        <w:spacing w:before="100" w:beforeAutospacing="1" w:after="120" w:line="360" w:lineRule="atLeast"/>
        <w:rPr>
          <w:rFonts w:ascii="Roboto" w:eastAsia="Times New Roman" w:hAnsi="Roboto" w:cs="Times New Roman"/>
          <w:color w:val="2B2B2B"/>
          <w:sz w:val="30"/>
          <w:szCs w:val="30"/>
        </w:rPr>
      </w:pPr>
      <w:r w:rsidRPr="008466C1">
        <w:rPr>
          <w:rFonts w:ascii="Roboto" w:eastAsia="Times New Roman" w:hAnsi="Roboto" w:cs="Times New Roman"/>
          <w:color w:val="2B2B2B"/>
          <w:sz w:val="30"/>
          <w:szCs w:val="30"/>
        </w:rPr>
        <w:t>Use Tableau worksheets to display data in a professional way.</w:t>
      </w:r>
    </w:p>
    <w:p w14:paraId="58E9C7F9" w14:textId="77777777" w:rsidR="008466C1" w:rsidRPr="008466C1" w:rsidRDefault="008466C1" w:rsidP="008466C1">
      <w:pPr>
        <w:numPr>
          <w:ilvl w:val="0"/>
          <w:numId w:val="1"/>
        </w:numPr>
        <w:spacing w:before="100" w:beforeAutospacing="1" w:after="100" w:afterAutospacing="1" w:line="360" w:lineRule="atLeast"/>
        <w:rPr>
          <w:rFonts w:ascii="Roboto" w:eastAsia="Times New Roman" w:hAnsi="Roboto" w:cs="Times New Roman"/>
          <w:color w:val="2B2B2B"/>
          <w:sz w:val="30"/>
          <w:szCs w:val="30"/>
        </w:rPr>
      </w:pPr>
      <w:r w:rsidRPr="008466C1">
        <w:rPr>
          <w:rFonts w:ascii="Roboto" w:eastAsia="Times New Roman" w:hAnsi="Roboto" w:cs="Times New Roman"/>
          <w:color w:val="2B2B2B"/>
          <w:sz w:val="30"/>
          <w:szCs w:val="30"/>
        </w:rPr>
        <w:t>Portray data accurately using Tableau dashboards.</w:t>
      </w:r>
    </w:p>
    <w:p w14:paraId="47239963" w14:textId="77777777" w:rsidR="004E07EB" w:rsidRDefault="004E07EB"/>
    <w:p w14:paraId="62622C39" w14:textId="77777777" w:rsidR="008466C1" w:rsidRDefault="008466C1"/>
    <w:p w14:paraId="315A5277" w14:textId="77777777" w:rsidR="008466C1" w:rsidRDefault="008466C1"/>
    <w:p w14:paraId="1E3F0940" w14:textId="77777777" w:rsidR="008466C1" w:rsidRDefault="008466C1"/>
    <w:p w14:paraId="432C8F8D" w14:textId="77777777" w:rsidR="008466C1" w:rsidRDefault="008466C1"/>
    <w:sectPr w:rsidR="008466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856BA8"/>
    <w:multiLevelType w:val="multilevel"/>
    <w:tmpl w:val="9842A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640808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1NDc2sTCzALKNLZV0lIJTi4sz8/NACoxqAVOOzIIsAAAA"/>
  </w:docVars>
  <w:rsids>
    <w:rsidRoot w:val="00DA40F7"/>
    <w:rsid w:val="004E07EB"/>
    <w:rsid w:val="008466C1"/>
    <w:rsid w:val="00B6131F"/>
    <w:rsid w:val="00DA4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0DFD1"/>
  <w15:chartTrackingRefBased/>
  <w15:docId w15:val="{40DF5EC6-2B7F-434B-B8DF-243062FBA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8466C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466C1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466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219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</dc:creator>
  <cp:keywords/>
  <dc:description/>
  <cp:lastModifiedBy>Lou</cp:lastModifiedBy>
  <cp:revision>2</cp:revision>
  <dcterms:created xsi:type="dcterms:W3CDTF">2023-04-09T12:35:00Z</dcterms:created>
  <dcterms:modified xsi:type="dcterms:W3CDTF">2023-04-09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8f9b86-45c1-4749-9c99-b8aa3b86eaaa</vt:lpwstr>
  </property>
</Properties>
</file>